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9B344" w14:textId="5DE6C383" w:rsidR="005048BA" w:rsidRDefault="00A65265" w:rsidP="00A65265">
      <w:pPr>
        <w:pStyle w:val="Heading1"/>
      </w:pPr>
      <w:r>
        <w:t>Ripple Adder</w:t>
      </w:r>
    </w:p>
    <w:p w14:paraId="78E766E2" w14:textId="6E181B45" w:rsidR="00A65265" w:rsidRDefault="0029304A" w:rsidP="0029304A">
      <w:pPr>
        <w:pStyle w:val="Heading2"/>
      </w:pPr>
      <w:r>
        <w:t>Block Diagram</w:t>
      </w:r>
    </w:p>
    <w:p w14:paraId="2DDB242C" w14:textId="42436302" w:rsidR="0029304A" w:rsidRDefault="00E37DAB" w:rsidP="0029304A">
      <w:r w:rsidRPr="00E37DAB">
        <w:drawing>
          <wp:inline distT="0" distB="0" distL="0" distR="0" wp14:anchorId="30F95C03" wp14:editId="0E789045">
            <wp:extent cx="5943600" cy="295465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A298E" w14:textId="058B2A10" w:rsidR="00E37DAB" w:rsidRDefault="00E37DAB" w:rsidP="00E37DAB">
      <w:pPr>
        <w:pStyle w:val="Heading2"/>
      </w:pPr>
      <w:r>
        <w:t>Propagation Time Estimation</w:t>
      </w:r>
    </w:p>
    <w:p w14:paraId="46D95A17" w14:textId="0DA08EBA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ingle gate delay=τ</m:t>
          </m:r>
        </m:oMath>
      </m:oMathPara>
    </w:p>
    <w:p w14:paraId="63902BE4" w14:textId="06798C5F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full adder delay=3τ</m:t>
          </m:r>
        </m:oMath>
      </m:oMathPara>
    </w:p>
    <w:p w14:paraId="000AD030" w14:textId="0B216109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total delay=32×3τ</m:t>
          </m:r>
        </m:oMath>
      </m:oMathPara>
    </w:p>
    <w:p w14:paraId="6A06809D" w14:textId="119B8636" w:rsidR="00E37DAB" w:rsidRDefault="00E37DAB" w:rsidP="00E37DAB">
      <w:pPr>
        <w:pStyle w:val="Heading2"/>
      </w:pPr>
      <w:r>
        <w:t>Verilog Code</w:t>
      </w:r>
    </w:p>
    <w:p w14:paraId="167889CE" w14:textId="73313FE8" w:rsidR="00E37DAB" w:rsidRPr="00E37DAB" w:rsidRDefault="00E37DAB" w:rsidP="00E37DAB">
      <w:pPr>
        <w:rPr>
          <w:i/>
          <w:iCs/>
        </w:rPr>
      </w:pPr>
      <w:r>
        <w:t>---</w:t>
      </w:r>
      <w:r>
        <w:rPr>
          <w:i/>
          <w:iCs/>
        </w:rPr>
        <w:t>code snap---</w:t>
      </w:r>
    </w:p>
    <w:p w14:paraId="4F3CF068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CFFB3E1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9863793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sectPr w:rsidR="00E37DAB" w:rsidRPr="00E37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jcwNDa3MDYzNjRV0lEKTi0uzszPAykwrAUAt+gYKCwAAAA="/>
  </w:docVars>
  <w:rsids>
    <w:rsidRoot w:val="00A65265"/>
    <w:rsid w:val="001F35A6"/>
    <w:rsid w:val="0029304A"/>
    <w:rsid w:val="005048BA"/>
    <w:rsid w:val="00A65265"/>
    <w:rsid w:val="00E37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D3073"/>
  <w15:chartTrackingRefBased/>
  <w15:docId w15:val="{2E354663-B40D-4816-93B8-36C41A908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52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0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2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0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37D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shina Tharindu</dc:creator>
  <cp:keywords/>
  <dc:description/>
  <cp:lastModifiedBy>Dakshina Tharindu</cp:lastModifiedBy>
  <cp:revision>1</cp:revision>
  <dcterms:created xsi:type="dcterms:W3CDTF">2022-07-31T07:43:00Z</dcterms:created>
  <dcterms:modified xsi:type="dcterms:W3CDTF">2022-07-31T08:27:00Z</dcterms:modified>
</cp:coreProperties>
</file>